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73BD11CD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EAE9F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381E0B5C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3A69A77" w14:textId="1FE33BC8" w:rsidR="00E00394" w:rsidRDefault="00C72687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  <w:r w:rsidR="009A3155">
              <w:rPr>
                <w:rFonts w:ascii="Arial" w:hAnsi="Arial"/>
                <w:b/>
              </w:rPr>
              <w:t>-0</w:t>
            </w:r>
            <w:r>
              <w:rPr>
                <w:rFonts w:ascii="Arial" w:hAnsi="Arial"/>
                <w:b/>
              </w:rPr>
              <w:t>6</w:t>
            </w:r>
            <w:r w:rsidR="009A3155">
              <w:rPr>
                <w:rFonts w:ascii="Arial" w:hAnsi="Arial"/>
                <w:b/>
              </w:rPr>
              <w:t>-2021</w:t>
            </w:r>
          </w:p>
          <w:p w14:paraId="5980C376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3BD76600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70E990" w14:textId="77777777" w:rsidR="00E00394" w:rsidRDefault="007D0040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Agenda</w:t>
            </w:r>
          </w:p>
        </w:tc>
      </w:tr>
      <w:tr w:rsidR="00E00394" w14:paraId="27A11690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760D32B" w14:textId="77777777" w:rsidR="00E00394" w:rsidRDefault="0003129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E00394">
              <w:rPr>
                <w:rFonts w:ascii="Arial" w:hAnsi="Arial Unicode MS"/>
                <w:sz w:val="22"/>
              </w:rPr>
              <w:t>Hrdlicka, Rick (Co-Chair)</w:t>
            </w:r>
          </w:p>
          <w:p w14:paraId="1891EF77" w14:textId="77777777" w:rsidR="001641EA" w:rsidRDefault="00F66DCA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Baez, Jean </w:t>
            </w:r>
            <w:r w:rsidR="001641EA">
              <w:rPr>
                <w:rFonts w:ascii="Arial" w:hAnsi="Arial Unicode MS"/>
                <w:sz w:val="22"/>
              </w:rPr>
              <w:t>(ASG)</w:t>
            </w:r>
          </w:p>
          <w:p w14:paraId="319C6FB7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59767DE5" w14:textId="77777777" w:rsidR="00E00394" w:rsidRDefault="007C7BF2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31C89FCC" w14:textId="77777777" w:rsidR="001D4FDB" w:rsidRDefault="001D4FDB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78A71445" w14:textId="77777777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3CC19FFD" w14:textId="77777777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6B238FBD" w14:textId="476D4573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4E35E7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2976BCA8" w14:textId="77777777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</w:p>
          <w:p w14:paraId="4B30356C" w14:textId="77777777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 xml:space="preserve">(ProDev) </w:t>
            </w:r>
          </w:p>
          <w:p w14:paraId="137E5983" w14:textId="77777777" w:rsidR="00FB3B17" w:rsidRDefault="00FB3B1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stings, Ron</w:t>
            </w:r>
          </w:p>
          <w:p w14:paraId="713CB1EE" w14:textId="77777777" w:rsidR="00404743" w:rsidRDefault="0040474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</w:p>
          <w:p w14:paraId="4082F245" w14:textId="77777777" w:rsidR="007818E3" w:rsidRDefault="007818E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ace</w:t>
            </w:r>
          </w:p>
          <w:p w14:paraId="7FEF7E3F" w14:textId="77777777" w:rsidR="003618CF" w:rsidRDefault="00CD309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fela, Kathy</w:t>
            </w:r>
          </w:p>
          <w:p w14:paraId="7A950FD0" w14:textId="4EA642C8" w:rsidR="001263B1" w:rsidRPr="00404743" w:rsidRDefault="001263B1" w:rsidP="001263B1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426BD5E" w14:textId="77777777" w:rsidR="00261779" w:rsidRDefault="00261779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talbert, Malik</w:t>
            </w:r>
          </w:p>
          <w:p w14:paraId="5D3B63DD" w14:textId="77777777" w:rsidR="000A3188" w:rsidRDefault="000A3188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ifuentes, Aldo</w:t>
            </w:r>
            <w:r w:rsidR="001641EA">
              <w:rPr>
                <w:rFonts w:ascii="Arial" w:hAnsi="Arial Unicode MS"/>
                <w:sz w:val="22"/>
              </w:rPr>
              <w:t xml:space="preserve"> (Co-Chair)</w:t>
            </w:r>
          </w:p>
          <w:p w14:paraId="4A72EF46" w14:textId="77777777" w:rsidR="00DF066C" w:rsidRDefault="003F3A61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ims, Jeremy (D</w:t>
            </w:r>
            <w:r w:rsidR="00FB3B17">
              <w:rPr>
                <w:rFonts w:ascii="Arial" w:hAnsi="Arial Unicode MS"/>
                <w:sz w:val="22"/>
              </w:rPr>
              <w:t>T</w:t>
            </w:r>
            <w:r>
              <w:rPr>
                <w:rFonts w:ascii="Arial" w:hAnsi="Arial Unicode MS"/>
                <w:sz w:val="22"/>
              </w:rPr>
              <w:t>S)</w:t>
            </w:r>
          </w:p>
          <w:p w14:paraId="3652300A" w14:textId="77777777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</w:p>
          <w:p w14:paraId="0A09C0C9" w14:textId="77777777" w:rsidR="00512706" w:rsidRDefault="00E00394" w:rsidP="00DF066C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Wall, Patti</w:t>
            </w:r>
          </w:p>
          <w:p w14:paraId="6BA288A8" w14:textId="77777777" w:rsidR="004C5486" w:rsidRDefault="009A3155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Nathan (Classified Senate)</w:t>
            </w:r>
          </w:p>
          <w:p w14:paraId="333587A2" w14:textId="0BA508FC" w:rsidR="0070519C" w:rsidRPr="007C12FD" w:rsidRDefault="0070519C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6CEFF324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9EB5B7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51FE2AF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4804E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47FD8409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4FB040" w14:textId="6C24F1BD" w:rsidR="006761F4" w:rsidRDefault="00E00394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C72687">
              <w:rPr>
                <w:rFonts w:ascii="Arial" w:hAnsi="Arial Unicode MS"/>
              </w:rPr>
              <w:t>09</w:t>
            </w:r>
            <w:r w:rsidR="001263B1">
              <w:rPr>
                <w:rFonts w:ascii="Arial" w:hAnsi="Arial Unicode MS"/>
              </w:rPr>
              <w:t>-0</w:t>
            </w:r>
            <w:r w:rsidR="00C72687">
              <w:rPr>
                <w:rFonts w:ascii="Arial" w:hAnsi="Arial Unicode MS"/>
              </w:rPr>
              <w:t>1</w:t>
            </w:r>
            <w:r w:rsidR="00404743">
              <w:rPr>
                <w:rFonts w:ascii="Arial" w:hAnsi="Arial Unicode MS"/>
              </w:rPr>
              <w:t>-202</w:t>
            </w:r>
            <w:r w:rsidR="009A3155">
              <w:rPr>
                <w:rFonts w:ascii="Arial" w:hAnsi="Arial Unicode MS"/>
              </w:rPr>
              <w:t>1</w:t>
            </w:r>
          </w:p>
          <w:p w14:paraId="282970FA" w14:textId="77777777" w:rsidR="00C137FE" w:rsidRPr="00D71B03" w:rsidRDefault="00C137FE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DFE59C" w14:textId="77777777" w:rsidR="00F339D2" w:rsidRPr="00D71B03" w:rsidRDefault="00F339D2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873C1" w14:textId="77777777" w:rsidR="00E00394" w:rsidRDefault="00E00394"/>
        </w:tc>
      </w:tr>
      <w:tr w:rsidR="005C17E6" w14:paraId="4DC670FD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06FA681" w14:textId="3B7E914D" w:rsidR="00244F1A" w:rsidRDefault="00244F1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Review Committee Charge</w:t>
            </w:r>
          </w:p>
          <w:p w14:paraId="01990E6B" w14:textId="7019DB72" w:rsidR="00244F1A" w:rsidRDefault="00244F1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Review College Mission.</w:t>
            </w:r>
          </w:p>
          <w:p w14:paraId="63BF2DB3" w14:textId="299B288E" w:rsidR="005C17E6" w:rsidRDefault="00244F1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Elect Co-Chai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8492377" w14:textId="77777777" w:rsidR="005C17E6" w:rsidRPr="003272DA" w:rsidRDefault="005C17E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8E2543C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5D1377EF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0E98907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A3AB9B2" w14:textId="77777777" w:rsidR="00802AC6" w:rsidRPr="003272DA" w:rsidRDefault="00802AC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F2A793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D32C264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ECFB3E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46F572E" w14:textId="77777777" w:rsidR="006E34F1" w:rsidRPr="00DC5DCE" w:rsidRDefault="006E34F1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7081D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71495AA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585EB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C35FA48" w14:textId="5EEA4305" w:rsidR="00295ED8" w:rsidRPr="00555A39" w:rsidRDefault="00295ED8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CF5C4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7261D12B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BE9498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9574C07" w14:textId="77777777" w:rsidR="00EF7FDA" w:rsidRPr="00B13FDC" w:rsidRDefault="00EF7FDA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50CAD5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43BD36E7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DA2492C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5DDDBD9" w14:textId="77777777" w:rsidR="0049277F" w:rsidRDefault="0049277F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B47FCE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4C8AB74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F01CCD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28DB8FE" w14:textId="77777777" w:rsidR="0001189A" w:rsidRPr="006D1D64" w:rsidRDefault="0001189A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FEBDEC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18B4F88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16634C5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90339D1" w14:textId="77777777" w:rsidR="009D15E4" w:rsidRPr="00555A39" w:rsidRDefault="009D15E4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BCDCF0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048D5D9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76B2AD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CB17F5F" w14:textId="27F83888" w:rsidR="00655970" w:rsidRDefault="00C72687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ovember 3</w:t>
            </w:r>
            <w:r w:rsidR="004E3126">
              <w:rPr>
                <w:rFonts w:ascii="Arial" w:hAnsi="Arial Unicode MS"/>
                <w:b/>
                <w:sz w:val="36"/>
              </w:rPr>
              <w:t xml:space="preserve">, </w:t>
            </w:r>
            <w:r w:rsidR="001B4178">
              <w:rPr>
                <w:rFonts w:ascii="Arial" w:hAnsi="Arial Unicode MS"/>
                <w:b/>
                <w:sz w:val="36"/>
              </w:rPr>
              <w:t>20</w:t>
            </w:r>
            <w:r w:rsidR="0045481E">
              <w:rPr>
                <w:rFonts w:ascii="Arial" w:hAnsi="Arial Unicode MS"/>
                <w:b/>
                <w:sz w:val="36"/>
              </w:rPr>
              <w:t>2</w:t>
            </w:r>
            <w:r w:rsidR="009A3155">
              <w:rPr>
                <w:rFonts w:ascii="Arial" w:hAnsi="Arial Unicode MS"/>
                <w:b/>
                <w:sz w:val="36"/>
              </w:rPr>
              <w:t>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053BA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5540A00D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B06B5" w14:textId="77777777" w:rsidR="002D39AD" w:rsidRDefault="002D39AD">
      <w:r>
        <w:separator/>
      </w:r>
    </w:p>
  </w:endnote>
  <w:endnote w:type="continuationSeparator" w:id="0">
    <w:p w14:paraId="31FBFEEC" w14:textId="77777777" w:rsidR="002D39AD" w:rsidRDefault="002D3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16513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BB293" w14:textId="77777777" w:rsidR="002D39AD" w:rsidRDefault="002D39AD">
      <w:r>
        <w:separator/>
      </w:r>
    </w:p>
  </w:footnote>
  <w:footnote w:type="continuationSeparator" w:id="0">
    <w:p w14:paraId="7E521ABB" w14:textId="77777777" w:rsidR="002D39AD" w:rsidRDefault="002D3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21C8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7"/>
  </w:num>
  <w:num w:numId="8">
    <w:abstractNumId w:val="1"/>
  </w:num>
  <w:num w:numId="9">
    <w:abstractNumId w:val="4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qgUAjc0xQi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439D"/>
    <w:rsid w:val="000A4D3A"/>
    <w:rsid w:val="000B27D6"/>
    <w:rsid w:val="000B45CD"/>
    <w:rsid w:val="000B626A"/>
    <w:rsid w:val="000C127E"/>
    <w:rsid w:val="000E08C9"/>
    <w:rsid w:val="000E0E9E"/>
    <w:rsid w:val="000E147A"/>
    <w:rsid w:val="000E1D99"/>
    <w:rsid w:val="000E49D9"/>
    <w:rsid w:val="000F76D9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368A"/>
    <w:rsid w:val="002119FB"/>
    <w:rsid w:val="00214F3D"/>
    <w:rsid w:val="00215BE0"/>
    <w:rsid w:val="00226323"/>
    <w:rsid w:val="0023594B"/>
    <w:rsid w:val="00236660"/>
    <w:rsid w:val="0023756B"/>
    <w:rsid w:val="00244F1A"/>
    <w:rsid w:val="00244FBA"/>
    <w:rsid w:val="00253655"/>
    <w:rsid w:val="002555B9"/>
    <w:rsid w:val="002571A6"/>
    <w:rsid w:val="00257571"/>
    <w:rsid w:val="00261779"/>
    <w:rsid w:val="00263074"/>
    <w:rsid w:val="00264236"/>
    <w:rsid w:val="0026739F"/>
    <w:rsid w:val="00267AA6"/>
    <w:rsid w:val="002738AB"/>
    <w:rsid w:val="00282B27"/>
    <w:rsid w:val="0028591F"/>
    <w:rsid w:val="00295ED8"/>
    <w:rsid w:val="0029736E"/>
    <w:rsid w:val="002A6F56"/>
    <w:rsid w:val="002B1A6F"/>
    <w:rsid w:val="002C107D"/>
    <w:rsid w:val="002C7E2D"/>
    <w:rsid w:val="002D33EF"/>
    <w:rsid w:val="002D39AD"/>
    <w:rsid w:val="002D53E8"/>
    <w:rsid w:val="002E281A"/>
    <w:rsid w:val="002E5EAC"/>
    <w:rsid w:val="002F2A93"/>
    <w:rsid w:val="002F7B43"/>
    <w:rsid w:val="00302850"/>
    <w:rsid w:val="003030D4"/>
    <w:rsid w:val="00303B3D"/>
    <w:rsid w:val="00315F98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68B4"/>
    <w:rsid w:val="003471C0"/>
    <w:rsid w:val="00352CB2"/>
    <w:rsid w:val="0035614D"/>
    <w:rsid w:val="003618CF"/>
    <w:rsid w:val="00371B73"/>
    <w:rsid w:val="00372114"/>
    <w:rsid w:val="003750FD"/>
    <w:rsid w:val="00376694"/>
    <w:rsid w:val="00386E96"/>
    <w:rsid w:val="00391D5E"/>
    <w:rsid w:val="00391DCE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57D4"/>
    <w:rsid w:val="003E5D6F"/>
    <w:rsid w:val="003F0A98"/>
    <w:rsid w:val="003F228E"/>
    <w:rsid w:val="003F3A61"/>
    <w:rsid w:val="003F7BC7"/>
    <w:rsid w:val="00404743"/>
    <w:rsid w:val="00414D84"/>
    <w:rsid w:val="0041775B"/>
    <w:rsid w:val="004303E2"/>
    <w:rsid w:val="0043102A"/>
    <w:rsid w:val="00445F87"/>
    <w:rsid w:val="0045481E"/>
    <w:rsid w:val="00461DF5"/>
    <w:rsid w:val="00462A71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F3A7E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66C2"/>
    <w:rsid w:val="00576579"/>
    <w:rsid w:val="00583D00"/>
    <w:rsid w:val="0058678D"/>
    <w:rsid w:val="0059538B"/>
    <w:rsid w:val="00597F46"/>
    <w:rsid w:val="005A006D"/>
    <w:rsid w:val="005A27E0"/>
    <w:rsid w:val="005A5345"/>
    <w:rsid w:val="005A53A8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4D5"/>
    <w:rsid w:val="00622A1F"/>
    <w:rsid w:val="00625279"/>
    <w:rsid w:val="0063231F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2829"/>
    <w:rsid w:val="00683D7E"/>
    <w:rsid w:val="006869E3"/>
    <w:rsid w:val="006940A4"/>
    <w:rsid w:val="00697821"/>
    <w:rsid w:val="006A0341"/>
    <w:rsid w:val="006A57E9"/>
    <w:rsid w:val="006A7DD7"/>
    <w:rsid w:val="006B6913"/>
    <w:rsid w:val="006C72E7"/>
    <w:rsid w:val="006D1D64"/>
    <w:rsid w:val="006D4305"/>
    <w:rsid w:val="006D4794"/>
    <w:rsid w:val="006D5E12"/>
    <w:rsid w:val="006E1F13"/>
    <w:rsid w:val="006E332E"/>
    <w:rsid w:val="006E34F1"/>
    <w:rsid w:val="006E6995"/>
    <w:rsid w:val="006F717D"/>
    <w:rsid w:val="00700F64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B8F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C12FD"/>
    <w:rsid w:val="007C19AD"/>
    <w:rsid w:val="007C1ED9"/>
    <w:rsid w:val="007C1EFD"/>
    <w:rsid w:val="007C4020"/>
    <w:rsid w:val="007C7BF2"/>
    <w:rsid w:val="007D0040"/>
    <w:rsid w:val="007D1968"/>
    <w:rsid w:val="007E3122"/>
    <w:rsid w:val="007E4D69"/>
    <w:rsid w:val="007E6F1A"/>
    <w:rsid w:val="007F0A0B"/>
    <w:rsid w:val="007F0A92"/>
    <w:rsid w:val="007F30C1"/>
    <w:rsid w:val="007F6865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3DA0"/>
    <w:rsid w:val="00870098"/>
    <w:rsid w:val="00877788"/>
    <w:rsid w:val="008863BF"/>
    <w:rsid w:val="00891EDC"/>
    <w:rsid w:val="00893969"/>
    <w:rsid w:val="00895C48"/>
    <w:rsid w:val="008A0E0C"/>
    <w:rsid w:val="008A1678"/>
    <w:rsid w:val="008A5B38"/>
    <w:rsid w:val="008A67C8"/>
    <w:rsid w:val="008B3C2B"/>
    <w:rsid w:val="008B522F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50F1"/>
    <w:rsid w:val="008D563F"/>
    <w:rsid w:val="008E1A7E"/>
    <w:rsid w:val="008E31D7"/>
    <w:rsid w:val="008E7885"/>
    <w:rsid w:val="008F51AC"/>
    <w:rsid w:val="00901D97"/>
    <w:rsid w:val="00901E29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2812"/>
    <w:rsid w:val="0097468F"/>
    <w:rsid w:val="00976943"/>
    <w:rsid w:val="0098152F"/>
    <w:rsid w:val="00992B8E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7585"/>
    <w:rsid w:val="009D1027"/>
    <w:rsid w:val="009D13D5"/>
    <w:rsid w:val="009D15E4"/>
    <w:rsid w:val="009D1B52"/>
    <w:rsid w:val="009D518D"/>
    <w:rsid w:val="009D5EE7"/>
    <w:rsid w:val="009E697F"/>
    <w:rsid w:val="009F11AB"/>
    <w:rsid w:val="009F3829"/>
    <w:rsid w:val="009F79C0"/>
    <w:rsid w:val="00A0023C"/>
    <w:rsid w:val="00A00C61"/>
    <w:rsid w:val="00A037AF"/>
    <w:rsid w:val="00A06006"/>
    <w:rsid w:val="00A07A90"/>
    <w:rsid w:val="00A13CB3"/>
    <w:rsid w:val="00A148C9"/>
    <w:rsid w:val="00A1693E"/>
    <w:rsid w:val="00A175CC"/>
    <w:rsid w:val="00A24767"/>
    <w:rsid w:val="00A26215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B006A9"/>
    <w:rsid w:val="00B017FC"/>
    <w:rsid w:val="00B04948"/>
    <w:rsid w:val="00B05C64"/>
    <w:rsid w:val="00B1191B"/>
    <w:rsid w:val="00B11EB9"/>
    <w:rsid w:val="00B13FDC"/>
    <w:rsid w:val="00B17616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375F"/>
    <w:rsid w:val="00B77C03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3A60"/>
    <w:rsid w:val="00C0379E"/>
    <w:rsid w:val="00C137FE"/>
    <w:rsid w:val="00C14AE6"/>
    <w:rsid w:val="00C16C9D"/>
    <w:rsid w:val="00C16D0B"/>
    <w:rsid w:val="00C25C1D"/>
    <w:rsid w:val="00C32F75"/>
    <w:rsid w:val="00C33CA9"/>
    <w:rsid w:val="00C37085"/>
    <w:rsid w:val="00C4201C"/>
    <w:rsid w:val="00C55C29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A63BC"/>
    <w:rsid w:val="00CB1F74"/>
    <w:rsid w:val="00CB2E1C"/>
    <w:rsid w:val="00CB74B1"/>
    <w:rsid w:val="00CC134D"/>
    <w:rsid w:val="00CC6892"/>
    <w:rsid w:val="00CD20B5"/>
    <w:rsid w:val="00CD3090"/>
    <w:rsid w:val="00CE1491"/>
    <w:rsid w:val="00CE5381"/>
    <w:rsid w:val="00CE5C75"/>
    <w:rsid w:val="00CF0186"/>
    <w:rsid w:val="00CF01EF"/>
    <w:rsid w:val="00D03561"/>
    <w:rsid w:val="00D072CB"/>
    <w:rsid w:val="00D14B64"/>
    <w:rsid w:val="00D20CAB"/>
    <w:rsid w:val="00D2220E"/>
    <w:rsid w:val="00D25D48"/>
    <w:rsid w:val="00D317EC"/>
    <w:rsid w:val="00D37535"/>
    <w:rsid w:val="00D4189C"/>
    <w:rsid w:val="00D506F8"/>
    <w:rsid w:val="00D66194"/>
    <w:rsid w:val="00D66C19"/>
    <w:rsid w:val="00D7008F"/>
    <w:rsid w:val="00D71B03"/>
    <w:rsid w:val="00D76902"/>
    <w:rsid w:val="00D8478D"/>
    <w:rsid w:val="00D8700D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16A3"/>
    <w:rsid w:val="00EA31B6"/>
    <w:rsid w:val="00EA6E9A"/>
    <w:rsid w:val="00EB7889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41328"/>
    <w:rsid w:val="00F42955"/>
    <w:rsid w:val="00F43C88"/>
    <w:rsid w:val="00F45E77"/>
    <w:rsid w:val="00F5102B"/>
    <w:rsid w:val="00F52D4E"/>
    <w:rsid w:val="00F5492F"/>
    <w:rsid w:val="00F55BEC"/>
    <w:rsid w:val="00F62F6A"/>
    <w:rsid w:val="00F66016"/>
    <w:rsid w:val="00F66DCA"/>
    <w:rsid w:val="00F71463"/>
    <w:rsid w:val="00F719C6"/>
    <w:rsid w:val="00F75D29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297A"/>
    <w:rsid w:val="00FB2C58"/>
    <w:rsid w:val="00FB3B17"/>
    <w:rsid w:val="00FB5CE2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31FC74D6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Rick Hrdlicka</cp:lastModifiedBy>
  <cp:revision>3</cp:revision>
  <cp:lastPrinted>2018-04-03T18:28:00Z</cp:lastPrinted>
  <dcterms:created xsi:type="dcterms:W3CDTF">2021-09-01T20:49:00Z</dcterms:created>
  <dcterms:modified xsi:type="dcterms:W3CDTF">2021-09-0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